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FF7CB2" w:rsidP="00FF7CB2" w:rsidRDefault="00FF7CB2" w14:paraId="3147FD9B" w14:textId="2EE0CAF3">
      <w:pPr>
        <w:shd w:val="clear" w:color="auto" w:fill="FFFFFF" w:themeFill="background1"/>
        <w:spacing w:after="0"/>
        <w:jc w:val="center"/>
        <w:rPr>
          <w:b/>
          <w:bCs/>
          <w:sz w:val="30"/>
          <w:szCs w:val="30"/>
        </w:rPr>
      </w:pPr>
      <w:r>
        <w:rPr>
          <w:b/>
          <w:bCs/>
          <w:sz w:val="30"/>
          <w:szCs w:val="30"/>
        </w:rPr>
        <w:t>Gummy Bear Pedigree</w:t>
      </w:r>
    </w:p>
    <w:p w:rsidR="00A3297B" w:rsidP="2D3E9485" w:rsidRDefault="2D3E9485" w14:paraId="02484BDC" w14:textId="77777777">
      <w:pPr>
        <w:shd w:val="clear" w:color="auto" w:fill="FFFFFF" w:themeFill="background1"/>
        <w:spacing w:after="0"/>
        <w:rPr>
          <w:b/>
          <w:bCs/>
          <w:sz w:val="30"/>
          <w:szCs w:val="30"/>
        </w:rPr>
      </w:pPr>
      <w:r w:rsidRPr="2D3E9485">
        <w:rPr>
          <w:b/>
          <w:bCs/>
          <w:sz w:val="30"/>
          <w:szCs w:val="30"/>
        </w:rPr>
        <w:t xml:space="preserve">Procedure </w:t>
      </w:r>
    </w:p>
    <w:p w:rsidRPr="00A3297B" w:rsidR="00EE5D48" w:rsidP="2D3E9485" w:rsidRDefault="2D3E9485" w14:paraId="77231324" w14:textId="39821FD2">
      <w:pPr>
        <w:shd w:val="clear" w:color="auto" w:fill="FFFFFF" w:themeFill="background1"/>
        <w:spacing w:after="0"/>
        <w:rPr>
          <w:b/>
          <w:bCs/>
          <w:sz w:val="24"/>
          <w:szCs w:val="24"/>
        </w:rPr>
      </w:pPr>
      <w:r w:rsidRPr="00A3297B">
        <w:rPr>
          <w:b/>
          <w:bCs/>
          <w:sz w:val="28"/>
          <w:szCs w:val="28"/>
        </w:rPr>
        <w:t>Part 1:</w:t>
      </w:r>
      <w:r w:rsidR="00A3297B">
        <w:rPr>
          <w:b/>
          <w:bCs/>
          <w:sz w:val="28"/>
          <w:szCs w:val="28"/>
        </w:rPr>
        <w:t xml:space="preserve"> F1 Generation</w:t>
      </w:r>
    </w:p>
    <w:p w:rsidR="00EE5D48" w:rsidP="00EE5D48" w:rsidRDefault="00EE5D48" w14:paraId="17A2392D" w14:textId="77777777">
      <w:pPr>
        <w:shd w:val="clear" w:color="auto" w:fill="FFFFFF"/>
        <w:spacing w:after="0"/>
      </w:pPr>
      <w:r>
        <w:t xml:space="preserve">Offspring receive roughly </w:t>
      </w:r>
      <w:r>
        <w:rPr>
          <w:b/>
        </w:rPr>
        <w:t>½</w:t>
      </w:r>
      <w:r>
        <w:t xml:space="preserve"> their genetic information from </w:t>
      </w:r>
      <w:r>
        <w:rPr>
          <w:b/>
        </w:rPr>
        <w:t>parent A</w:t>
      </w:r>
      <w:r>
        <w:t xml:space="preserve"> and </w:t>
      </w:r>
      <w:r>
        <w:rPr>
          <w:b/>
        </w:rPr>
        <w:t>½</w:t>
      </w:r>
      <w:r>
        <w:t xml:space="preserve"> from </w:t>
      </w:r>
      <w:r>
        <w:rPr>
          <w:b/>
        </w:rPr>
        <w:t>parent B</w:t>
      </w:r>
      <w:r>
        <w:t>.</w:t>
      </w:r>
    </w:p>
    <w:p w:rsidRPr="00375730" w:rsidR="00EE5D48" w:rsidP="00EE5D48" w:rsidRDefault="00EE5D48" w14:paraId="457838CE" w14:textId="77777777">
      <w:pPr>
        <w:shd w:val="clear" w:color="auto" w:fill="FFFFFF"/>
        <w:spacing w:after="0"/>
        <w:rPr>
          <w:sz w:val="16"/>
          <w:szCs w:val="16"/>
        </w:rPr>
      </w:pPr>
    </w:p>
    <w:p w:rsidR="00EE5D48" w:rsidP="2D3E9485" w:rsidRDefault="2D3E9485" w14:paraId="30281F4A" w14:textId="68CEBF84">
      <w:pPr>
        <w:shd w:val="clear" w:color="auto" w:fill="FFFFFF" w:themeFill="background1"/>
        <w:spacing w:after="0"/>
      </w:pPr>
      <w:r>
        <w:t xml:space="preserve">You should have two </w:t>
      </w:r>
      <w:r w:rsidR="00375730">
        <w:t>bags with different gummy bears colo</w:t>
      </w:r>
      <w:r>
        <w:t>rs (6 bears each). On your pedigree on the next page, you will see the “</w:t>
      </w:r>
      <w:r w:rsidRPr="2D3E9485">
        <w:rPr>
          <w:b/>
          <w:bCs/>
        </w:rPr>
        <w:t>P</w:t>
      </w:r>
      <w:r>
        <w:t xml:space="preserve">” (Parent) generation.  </w:t>
      </w:r>
    </w:p>
    <w:p w:rsidR="00EE5D48" w:rsidP="2D3E9485" w:rsidRDefault="2D3E9485" w14:paraId="0B4F0664" w14:textId="7496FDEB">
      <w:pPr>
        <w:pStyle w:val="ListParagraph"/>
        <w:numPr>
          <w:ilvl w:val="0"/>
          <w:numId w:val="3"/>
        </w:numPr>
        <w:shd w:val="clear" w:color="auto" w:fill="FFFFFF" w:themeFill="background1"/>
        <w:spacing w:after="0"/>
        <w:ind w:left="810" w:hanging="270"/>
      </w:pPr>
      <w:r>
        <w:t>Place one gummy bear of each color into the “P” generation.</w:t>
      </w:r>
    </w:p>
    <w:p w:rsidR="00EE5D48" w:rsidP="2D3E9485" w:rsidRDefault="2D3E9485" w14:paraId="71B4CE84" w14:textId="52B23121">
      <w:pPr>
        <w:pStyle w:val="ListParagraph"/>
        <w:numPr>
          <w:ilvl w:val="0"/>
          <w:numId w:val="3"/>
        </w:numPr>
        <w:shd w:val="clear" w:color="auto" w:fill="FFFFFF" w:themeFill="background1"/>
        <w:spacing w:after="0"/>
        <w:ind w:left="810" w:hanging="270"/>
      </w:pPr>
      <w:r>
        <w:t xml:space="preserve">Assume gummy bear offspring get </w:t>
      </w:r>
      <w:r w:rsidRPr="2D3E9485">
        <w:rPr>
          <w:b/>
          <w:bCs/>
        </w:rPr>
        <w:t>½ of their traits</w:t>
      </w:r>
      <w:r>
        <w:t xml:space="preserve"> from each parent. Using your razor blade, cut two gummy bears identical to those found in the P generation. Rearrange pieces of the parent gummy bears into hybrid gummy bears that model how the offspring in the first filial (F1) generation will appear (phenotype). </w:t>
      </w:r>
    </w:p>
    <w:p w:rsidR="00375730" w:rsidP="00EE5D48" w:rsidRDefault="00375730" w14:paraId="1921F182" w14:textId="77777777">
      <w:pPr>
        <w:shd w:val="clear" w:color="auto" w:fill="FFFFFF"/>
        <w:spacing w:after="0"/>
        <w:rPr>
          <w:b/>
          <w:bCs/>
          <w:sz w:val="28"/>
          <w:szCs w:val="28"/>
        </w:rPr>
      </w:pPr>
    </w:p>
    <w:p w:rsidRPr="00D95E38" w:rsidR="00EE5D48" w:rsidP="00EE5D48" w:rsidRDefault="00EE5D48" w14:paraId="406393E4" w14:textId="56807554">
      <w:pPr>
        <w:shd w:val="clear" w:color="auto" w:fill="FFFFFF"/>
        <w:spacing w:after="0"/>
        <w:rPr>
          <w:b/>
          <w:bCs/>
          <w:sz w:val="28"/>
          <w:szCs w:val="28"/>
        </w:rPr>
      </w:pPr>
      <w:r w:rsidRPr="00D95E38">
        <w:rPr>
          <w:b/>
          <w:bCs/>
          <w:sz w:val="28"/>
          <w:szCs w:val="28"/>
        </w:rPr>
        <w:t>Analysis:</w:t>
      </w:r>
    </w:p>
    <w:p w:rsidR="00EE5D48" w:rsidP="2D3E9485" w:rsidRDefault="00EE5D48" w14:paraId="423016F8" w14:textId="7DD7002F">
      <w:pPr>
        <w:shd w:val="clear" w:color="auto" w:fill="FFFFFF" w:themeFill="background1"/>
        <w:spacing w:after="0"/>
      </w:pPr>
      <w:r>
        <w:t xml:space="preserve">You chose a particular way to cut your gummy bears to model the passing of genetic information from parents to offspring. </w:t>
      </w:r>
      <w:r w:rsidRPr="2D3E9485">
        <w:rPr>
          <w:b/>
          <w:bCs/>
        </w:rPr>
        <w:t xml:space="preserve">Make a claim about how the </w:t>
      </w:r>
      <w:r w:rsidRPr="2D3E9485">
        <w:rPr>
          <w:b/>
          <w:bCs/>
          <w:u w:val="single"/>
        </w:rPr>
        <w:t>inheritance</w:t>
      </w:r>
      <w:r w:rsidRPr="2D3E9485">
        <w:rPr>
          <w:b/>
          <w:bCs/>
        </w:rPr>
        <w:t xml:space="preserve"> from parents to offspring causes </w:t>
      </w:r>
      <w:r w:rsidRPr="2D3E9485">
        <w:rPr>
          <w:b/>
          <w:bCs/>
          <w:u w:val="single"/>
        </w:rPr>
        <w:t xml:space="preserve">genetic </w:t>
      </w:r>
      <w:r w:rsidRPr="000C6362" w:rsidR="00844145">
        <w:rPr>
          <w:b/>
          <w:bCs/>
          <w:u w:val="single"/>
        </w:rPr>
        <w:t>variation</w:t>
      </w:r>
      <w:r w:rsidR="000C6362">
        <w:rPr>
          <w:b/>
          <w:bCs/>
        </w:rPr>
        <w:t>. S</w:t>
      </w:r>
      <w:r w:rsidRPr="000C6362">
        <w:rPr>
          <w:b/>
          <w:bCs/>
        </w:rPr>
        <w:t>upport</w:t>
      </w:r>
      <w:r w:rsidRPr="2D3E9485">
        <w:rPr>
          <w:b/>
          <w:bCs/>
        </w:rPr>
        <w:t xml:space="preserve"> your claim using evidence from your gummy bear models.</w:t>
      </w:r>
    </w:p>
    <w:p w:rsidR="00EE5D48" w:rsidP="2D3E9485" w:rsidRDefault="00EE5D48" w14:paraId="2387AACE" w14:textId="78F3F81F">
      <w:pPr>
        <w:shd w:val="clear" w:color="auto" w:fill="FFFFFF" w:themeFill="background1"/>
        <w:spacing w:after="0"/>
      </w:pPr>
      <w:r>
        <w:rPr>
          <w:noProof/>
        </w:rPr>
        <mc:AlternateContent>
          <mc:Choice Requires="wps">
            <w:drawing>
              <wp:inline distT="0" distB="0" distL="114300" distR="114300" wp14:anchorId="2BBD0A22" wp14:editId="76F32491">
                <wp:extent cx="6858000" cy="1463040"/>
                <wp:effectExtent l="0" t="0" r="19050" b="22860"/>
                <wp:docPr id="2070031646" name="Rectangle 13"/>
                <wp:cNvGraphicFramePr/>
                <a:graphic xmlns:a="http://schemas.openxmlformats.org/drawingml/2006/main">
                  <a:graphicData uri="http://schemas.microsoft.com/office/word/2010/wordprocessingShape">
                    <wps:wsp>
                      <wps:cNvSpPr/>
                      <wps:spPr>
                        <a:xfrm>
                          <a:off x="0" y="0"/>
                          <a:ext cx="6858000" cy="146304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13" style="width:540pt;height:115.2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1pt" w14:anchorId="3A587D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">
                <w10:anchorlock/>
              </v:rect>
            </w:pict>
          </mc:Fallback>
        </mc:AlternateContent>
      </w:r>
    </w:p>
    <w:p w:rsidR="00EE5D48" w:rsidP="2D3E9485" w:rsidRDefault="00EE5D48" w14:paraId="5A735B1F" w14:textId="412E5F05">
      <w:pPr>
        <w:shd w:val="clear" w:color="auto" w:fill="FFFFFF" w:themeFill="background1"/>
        <w:spacing w:after="0"/>
      </w:pPr>
    </w:p>
    <w:p w:rsidRPr="00EE5D48" w:rsidR="00EE5D48" w:rsidP="2D3E9485" w:rsidRDefault="2D3E9485" w14:paraId="219C185B" w14:textId="60FBBCD9">
      <w:pPr>
        <w:shd w:val="clear" w:color="auto" w:fill="FFFFFF" w:themeFill="background1"/>
        <w:spacing w:after="0"/>
        <w:rPr>
          <w:b/>
          <w:bCs/>
          <w:sz w:val="28"/>
          <w:szCs w:val="28"/>
        </w:rPr>
      </w:pPr>
      <w:r w:rsidRPr="2D3E9485">
        <w:rPr>
          <w:b/>
          <w:bCs/>
          <w:sz w:val="28"/>
          <w:szCs w:val="28"/>
        </w:rPr>
        <w:t>Part 2:</w:t>
      </w:r>
      <w:r w:rsidR="00A3297B">
        <w:rPr>
          <w:b/>
          <w:bCs/>
          <w:sz w:val="28"/>
          <w:szCs w:val="28"/>
        </w:rPr>
        <w:t xml:space="preserve"> F2 Generation</w:t>
      </w:r>
    </w:p>
    <w:p w:rsidR="00EE5D48" w:rsidP="2D3E9485" w:rsidRDefault="2D3E9485" w14:paraId="7C5F14AD" w14:textId="721C8F77">
      <w:pPr>
        <w:pStyle w:val="ListParagraph"/>
        <w:numPr>
          <w:ilvl w:val="0"/>
          <w:numId w:val="1"/>
        </w:numPr>
        <w:shd w:val="clear" w:color="auto" w:fill="FFFFFF" w:themeFill="background1"/>
        <w:spacing w:after="0"/>
      </w:pPr>
      <w:r>
        <w:t xml:space="preserve">Next, make a copy of </w:t>
      </w:r>
      <w:r w:rsidR="00844145">
        <w:t xml:space="preserve">one of </w:t>
      </w:r>
      <w:r>
        <w:t xml:space="preserve">your </w:t>
      </w:r>
      <w:r w:rsidRPr="2D3E9485">
        <w:rPr>
          <w:b/>
          <w:bCs/>
        </w:rPr>
        <w:t>F1</w:t>
      </w:r>
      <w:r>
        <w:t xml:space="preserve"> generation gummy bear</w:t>
      </w:r>
      <w:r w:rsidR="00844145">
        <w:t>s</w:t>
      </w:r>
      <w:r>
        <w:t xml:space="preserve">.  </w:t>
      </w:r>
    </w:p>
    <w:p w:rsidR="00EE5D48" w:rsidP="2D3E9485" w:rsidRDefault="2D3E9485" w14:paraId="66A924D6" w14:textId="7E59ABFD">
      <w:pPr>
        <w:pStyle w:val="ListParagraph"/>
        <w:numPr>
          <w:ilvl w:val="0"/>
          <w:numId w:val="1"/>
        </w:numPr>
        <w:shd w:val="clear" w:color="auto" w:fill="FFFFFF" w:themeFill="background1"/>
        <w:spacing w:after="0"/>
      </w:pPr>
      <w:r>
        <w:t xml:space="preserve">Take </w:t>
      </w:r>
      <w:r w:rsidR="00375730">
        <w:t>a</w:t>
      </w:r>
      <w:r>
        <w:t xml:space="preserve"> copy of your </w:t>
      </w:r>
      <w:r w:rsidRPr="2D3E9485">
        <w:rPr>
          <w:b/>
          <w:bCs/>
        </w:rPr>
        <w:t>F1</w:t>
      </w:r>
      <w:r>
        <w:t xml:space="preserve"> generation and both parent colors and trade with another group, taking both parent colors and their F1 model. </w:t>
      </w:r>
    </w:p>
    <w:p w:rsidR="00EE5D48" w:rsidP="2D3E9485" w:rsidRDefault="2D3E9485" w14:paraId="01F7067B" w14:textId="103A1D63">
      <w:pPr>
        <w:pStyle w:val="ListParagraph"/>
        <w:numPr>
          <w:ilvl w:val="0"/>
          <w:numId w:val="1"/>
        </w:numPr>
        <w:shd w:val="clear" w:color="auto" w:fill="FFFFFF" w:themeFill="background1"/>
        <w:spacing w:after="0"/>
      </w:pPr>
      <w:r>
        <w:t>Now create a model for the offspring generation</w:t>
      </w:r>
      <w:r w:rsidR="00375730">
        <w:t>.</w:t>
      </w:r>
      <w:r>
        <w:t xml:space="preserve"> </w:t>
      </w:r>
      <w:r w:rsidR="00375730">
        <w:t>U</w:t>
      </w:r>
      <w:r>
        <w:t>s</w:t>
      </w:r>
      <w:r w:rsidR="00375730">
        <w:t>e</w:t>
      </w:r>
      <w:r>
        <w:t xml:space="preserve"> your razor blade and F1 generation models to rearrange the pieces into hybrid gummy bears that model how the second filial generation (F2) will appear (phenotype). Ensure that your models of F2 are inheriting about half of the genetic information from each of their parents.  </w:t>
      </w:r>
    </w:p>
    <w:p w:rsidR="00375730" w:rsidP="00EE5D48" w:rsidRDefault="00375730" w14:paraId="571D101A" w14:textId="77777777">
      <w:pPr>
        <w:shd w:val="clear" w:color="auto" w:fill="FFFFFF"/>
        <w:spacing w:after="0"/>
        <w:rPr>
          <w:b/>
          <w:bCs/>
          <w:sz w:val="28"/>
          <w:szCs w:val="28"/>
        </w:rPr>
      </w:pPr>
    </w:p>
    <w:p w:rsidRPr="00013EA2" w:rsidR="00EE5D48" w:rsidP="00EE5D48" w:rsidRDefault="2D3E9485" w14:paraId="7CC03CE6" w14:textId="463AC179">
      <w:pPr>
        <w:shd w:val="clear" w:color="auto" w:fill="FFFFFF"/>
        <w:spacing w:after="0"/>
        <w:rPr>
          <w:b/>
          <w:bCs/>
          <w:sz w:val="28"/>
          <w:szCs w:val="28"/>
        </w:rPr>
      </w:pPr>
      <w:r w:rsidRPr="2D3E9485">
        <w:rPr>
          <w:b/>
          <w:bCs/>
          <w:sz w:val="28"/>
          <w:szCs w:val="28"/>
        </w:rPr>
        <w:t>Analysis:</w:t>
      </w:r>
    </w:p>
    <w:p w:rsidR="00EE5D48" w:rsidP="00844145" w:rsidRDefault="2D3E9485" w14:paraId="534F495C" w14:textId="1B5D4F71">
      <w:pPr>
        <w:shd w:val="clear" w:color="auto" w:fill="FFFFFF" w:themeFill="background1"/>
        <w:spacing w:after="0"/>
      </w:pPr>
      <w:r>
        <w:t xml:space="preserve">You chose a particular way to cut your gummy bears to model the passing on of genetic information from parents to offspring. Make a claim about how inheritance from parents to offspring across multiple generations causes genetic </w:t>
      </w:r>
      <w:r w:rsidR="00844145">
        <w:t>variation</w:t>
      </w:r>
      <w:r w:rsidR="000C6362">
        <w:t>. S</w:t>
      </w:r>
      <w:r>
        <w:t>upport your claim using evidence from your F2 gummy bear models.</w:t>
      </w:r>
      <w:r w:rsidR="00EE5D48">
        <w:tab/>
      </w:r>
      <w:r w:rsidR="007D38A6">
        <w:t xml:space="preserve"> </w:t>
      </w:r>
    </w:p>
    <w:p w:rsidRPr="00013EA2" w:rsidR="00EE5D48" w:rsidP="00EE5D48" w:rsidRDefault="0025585E" w14:paraId="2AE88B2B" w14:textId="4A9639B7">
      <w:pPr>
        <w:shd w:val="clear" w:color="auto" w:fill="FFFFFF"/>
        <w:spacing w:after="0"/>
        <w:rPr>
          <w:b/>
          <w:bCs/>
        </w:rPr>
      </w:pPr>
      <w:r>
        <w:rPr>
          <w:noProof/>
        </w:rPr>
        <mc:AlternateContent>
          <mc:Choice Requires="wps">
            <w:drawing>
              <wp:anchor distT="0" distB="0" distL="114300" distR="114300" simplePos="0" relativeHeight="251660288" behindDoc="0" locked="0" layoutInCell="1" allowOverlap="1" wp14:anchorId="22DDFCEF" wp14:editId="2F013F8F">
                <wp:simplePos x="0" y="0"/>
                <wp:positionH relativeFrom="margin">
                  <wp:align>right</wp:align>
                </wp:positionH>
                <wp:positionV relativeFrom="paragraph">
                  <wp:posOffset>148590</wp:posOffset>
                </wp:positionV>
                <wp:extent cx="6858000" cy="1554480"/>
                <wp:effectExtent l="0" t="0" r="19050" b="26670"/>
                <wp:wrapNone/>
                <wp:docPr id="14" name="Rectangle 14"/>
                <wp:cNvGraphicFramePr/>
                <a:graphic xmlns:a="http://schemas.openxmlformats.org/drawingml/2006/main">
                  <a:graphicData uri="http://schemas.microsoft.com/office/word/2010/wordprocessingShape">
                    <wps:wsp>
                      <wps:cNvSpPr/>
                      <wps:spPr>
                        <a:xfrm>
                          <a:off x="0" y="0"/>
                          <a:ext cx="6858000" cy="155448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 style="position:absolute;margin-left:488.8pt;margin-top:11.7pt;width:540pt;height:122.4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26" fillcolor="white [3201]" strokecolor="black [3200]" strokeweight="1pt" w14:anchorId="35CD6C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">
                <w10:wrap anchorx="margin"/>
              </v:rect>
            </w:pict>
          </mc:Fallback>
        </mc:AlternateContent>
      </w:r>
    </w:p>
    <w:p w:rsidR="00EE5D48" w:rsidP="00EE5D48" w:rsidRDefault="00EE5D48" w14:paraId="362FC8AA" w14:textId="3EFEA895">
      <w:pPr>
        <w:shd w:val="clear" w:color="auto" w:fill="FFFFFF"/>
        <w:spacing w:after="0"/>
      </w:pPr>
    </w:p>
    <w:p w:rsidR="00EE5D48" w:rsidP="00EE5D48" w:rsidRDefault="00EE5D48" w14:paraId="6231E5A4" w14:textId="77777777">
      <w:pPr>
        <w:shd w:val="clear" w:color="auto" w:fill="FFFFFF"/>
        <w:spacing w:after="0"/>
      </w:pPr>
    </w:p>
    <w:p w:rsidR="00EE5D48" w:rsidP="00EE5D48" w:rsidRDefault="00EE5D48" w14:paraId="2F43B426" w14:textId="77777777">
      <w:pPr>
        <w:shd w:val="clear" w:color="auto" w:fill="FFFFFF"/>
        <w:spacing w:after="0"/>
      </w:pPr>
    </w:p>
    <w:p w:rsidR="00EE5D48" w:rsidP="00EE5D48" w:rsidRDefault="00EE5D48" w14:paraId="5362DB0A" w14:textId="77777777">
      <w:pPr>
        <w:shd w:val="clear" w:color="auto" w:fill="FFFFFF"/>
        <w:spacing w:after="0"/>
      </w:pPr>
    </w:p>
    <w:p w:rsidR="00EE5D48" w:rsidP="00EE5D48" w:rsidRDefault="00EE5D48" w14:paraId="1279E22E" w14:textId="77777777">
      <w:pPr>
        <w:shd w:val="clear" w:color="auto" w:fill="FFFFFF"/>
        <w:spacing w:after="0"/>
      </w:pPr>
    </w:p>
    <w:p w:rsidR="00EE5D48" w:rsidRDefault="00EE5D48" w14:paraId="61328687" w14:textId="53F852F6"/>
    <w:p w:rsidR="0025585E" w:rsidP="2D3E9485" w:rsidRDefault="0025585E" w14:paraId="3D5D7258" w14:textId="3CC63527"/>
    <w:p w:rsidR="00375730" w:rsidP="00375730" w:rsidRDefault="00375730" w14:paraId="736F9ECE" w14:textId="71542568"/>
    <w:p w:rsidRPr="00375730" w:rsidR="00375730" w:rsidP="00375730" w:rsidRDefault="00375730" w14:paraId="69084650" w14:textId="04976284">
      <w:pPr>
        <w:jc w:val="center"/>
        <w:rPr>
          <w:b/>
          <w:bCs/>
          <w:sz w:val="28"/>
          <w:szCs w:val="28"/>
        </w:rPr>
      </w:pPr>
      <w:r>
        <w:rPr>
          <w:noProof/>
        </w:rPr>
        <w:drawing>
          <wp:anchor distT="0" distB="0" distL="114300" distR="114300" simplePos="0" relativeHeight="251662336" behindDoc="0" locked="0" layoutInCell="1" allowOverlap="1" wp14:anchorId="4F279D81" wp14:editId="3EAB2098">
            <wp:simplePos x="0" y="0"/>
            <wp:positionH relativeFrom="margin">
              <wp:align>center</wp:align>
            </wp:positionH>
            <wp:positionV relativeFrom="paragraph">
              <wp:posOffset>316230</wp:posOffset>
            </wp:positionV>
            <wp:extent cx="5772150" cy="1571059"/>
            <wp:effectExtent l="0" t="0" r="0" b="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72150" cy="1571059"/>
                    </a:xfrm>
                    <a:prstGeom prst="rect">
                      <a:avLst/>
                    </a:prstGeom>
                  </pic:spPr>
                </pic:pic>
              </a:graphicData>
            </a:graphic>
          </wp:anchor>
        </w:drawing>
      </w:r>
      <w:r>
        <w:tab/>
      </w:r>
      <w:r w:rsidRPr="00375730">
        <w:rPr>
          <w:b/>
          <w:bCs/>
          <w:sz w:val="28"/>
          <w:szCs w:val="28"/>
        </w:rPr>
        <w:t>Pedigree Key:</w:t>
      </w:r>
    </w:p>
    <w:p w:rsidR="00375730" w:rsidP="00375730" w:rsidRDefault="00375730" w14:paraId="25D4538A" w14:textId="68F11AA0">
      <w:pPr>
        <w:tabs>
          <w:tab w:val="center" w:pos="696"/>
        </w:tabs>
      </w:pPr>
      <w:r>
        <w:br w:type="textWrapping" w:clear="all"/>
      </w:r>
    </w:p>
    <w:p w:rsidR="0025585E" w:rsidRDefault="0025585E" w14:paraId="0BC18F64" w14:textId="0F4A73F9"/>
    <w:p w:rsidR="2D3E9485" w:rsidRDefault="00375730" w14:paraId="3E53900A" w14:textId="364FBE32">
      <w:r>
        <w:rPr>
          <w:noProof/>
        </w:rPr>
        <w:drawing>
          <wp:anchor distT="0" distB="0" distL="114300" distR="114300" simplePos="0" relativeHeight="251661312" behindDoc="1" locked="0" layoutInCell="1" allowOverlap="1" wp14:anchorId="79724435" wp14:editId="37A57193">
            <wp:simplePos x="0" y="0"/>
            <wp:positionH relativeFrom="page">
              <wp:posOffset>580390</wp:posOffset>
            </wp:positionH>
            <wp:positionV relativeFrom="paragraph">
              <wp:posOffset>234950</wp:posOffset>
            </wp:positionV>
            <wp:extent cx="6369781" cy="4322167"/>
            <wp:effectExtent l="0" t="0" r="0" b="2540"/>
            <wp:wrapTight wrapText="bothSides">
              <wp:wrapPolygon edited="0">
                <wp:start x="0" y="0"/>
                <wp:lineTo x="0" y="21517"/>
                <wp:lineTo x="21512" y="21517"/>
                <wp:lineTo x="21512" y="0"/>
                <wp:lineTo x="0" y="0"/>
              </wp:wrapPolygon>
            </wp:wrapTight>
            <wp:docPr id="3" name="Picture 3"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 squar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69781" cy="4322167"/>
                    </a:xfrm>
                    <a:prstGeom prst="rect">
                      <a:avLst/>
                    </a:prstGeom>
                  </pic:spPr>
                </pic:pic>
              </a:graphicData>
            </a:graphic>
            <wp14:sizeRelH relativeFrom="page">
              <wp14:pctWidth>0</wp14:pctWidth>
            </wp14:sizeRelH>
            <wp14:sizeRelV relativeFrom="page">
              <wp14:pctHeight>0</wp14:pctHeight>
            </wp14:sizeRelV>
          </wp:anchor>
        </w:drawing>
      </w:r>
      <w:r w:rsidR="2D3E9485">
        <w:br w:type="page"/>
      </w:r>
    </w:p>
    <w:p w:rsidR="00A3297B" w:rsidP="00FF7CB2" w:rsidRDefault="00A3297B" w14:paraId="7E63A7F9" w14:textId="7DB868E6">
      <w:pPr>
        <w:shd w:val="clear" w:color="auto" w:fill="FFFFFF"/>
        <w:spacing w:after="0"/>
        <w:rPr>
          <w:b/>
          <w:bCs/>
          <w:sz w:val="28"/>
          <w:szCs w:val="28"/>
        </w:rPr>
      </w:pPr>
      <w:r>
        <w:rPr>
          <w:b/>
          <w:bCs/>
          <w:sz w:val="28"/>
          <w:szCs w:val="28"/>
        </w:rPr>
        <w:lastRenderedPageBreak/>
        <w:t xml:space="preserve">Part 3: F3 Generation </w:t>
      </w:r>
    </w:p>
    <w:p w:rsidRPr="00013EA2" w:rsidR="00FF7CB2" w:rsidP="00FF7CB2" w:rsidRDefault="00FF7CB2" w14:paraId="426E0413" w14:textId="3488C7BF">
      <w:pPr>
        <w:shd w:val="clear" w:color="auto" w:fill="FFFFFF"/>
        <w:spacing w:after="0"/>
        <w:rPr>
          <w:b/>
          <w:bCs/>
          <w:sz w:val="28"/>
          <w:szCs w:val="28"/>
        </w:rPr>
      </w:pPr>
      <w:r w:rsidRPr="2D3E9485">
        <w:rPr>
          <w:b/>
          <w:bCs/>
          <w:sz w:val="28"/>
          <w:szCs w:val="28"/>
        </w:rPr>
        <w:t>Analysis:</w:t>
      </w:r>
    </w:p>
    <w:p w:rsidR="0025585E" w:rsidP="0957BF25" w:rsidRDefault="0025585E" w14:paraId="3F21154A" w14:textId="381C531C">
      <w:pPr>
        <w:pStyle w:val="ListParagraph"/>
        <w:numPr>
          <w:ilvl w:val="0"/>
          <w:numId w:val="4"/>
        </w:numPr>
        <w:rPr>
          <w:rFonts w:ascii="Calibri" w:hAnsi="Calibri" w:eastAsia="Calibri" w:cs="Calibri"/>
          <w:sz w:val="24"/>
          <w:szCs w:val="24"/>
        </w:rPr>
      </w:pPr>
      <w:r w:rsidRPr="0957BF25" w:rsidR="0957BF25">
        <w:rPr>
          <w:sz w:val="24"/>
          <w:szCs w:val="24"/>
        </w:rPr>
        <w:t>Predict what your (</w:t>
      </w:r>
      <w:r w:rsidRPr="0957BF25" w:rsidR="0957BF25">
        <w:rPr>
          <w:b w:val="1"/>
          <w:bCs w:val="1"/>
          <w:sz w:val="24"/>
          <w:szCs w:val="24"/>
        </w:rPr>
        <w:t>F3</w:t>
      </w:r>
      <w:r w:rsidRPr="0957BF25" w:rsidR="0957BF25">
        <w:rPr>
          <w:sz w:val="24"/>
          <w:szCs w:val="24"/>
        </w:rPr>
        <w:t xml:space="preserve">) generation offspring would look like if one of your </w:t>
      </w:r>
      <w:r w:rsidRPr="0957BF25" w:rsidR="0957BF25">
        <w:rPr>
          <w:b w:val="1"/>
          <w:bCs w:val="1"/>
          <w:sz w:val="24"/>
          <w:szCs w:val="24"/>
        </w:rPr>
        <w:t>F2</w:t>
      </w:r>
      <w:r w:rsidRPr="0957BF25" w:rsidR="0957BF25">
        <w:rPr>
          <w:sz w:val="24"/>
          <w:szCs w:val="24"/>
        </w:rPr>
        <w:t xml:space="preserve"> generation reproduced with the bear below. Color your predictions on the pedigree chart to show the phenotype of the F3 gummy bears.</w:t>
      </w:r>
    </w:p>
    <w:p w:rsidR="0025585E" w:rsidP="2D3E9485" w:rsidRDefault="00C559DE" w14:paraId="5FDF53FB" w14:textId="22ECECE4">
      <w:pPr>
        <w:jc w:val="center"/>
      </w:pPr>
      <w:r>
        <w:rPr>
          <w:noProof/>
        </w:rPr>
        <w:drawing>
          <wp:inline distT="0" distB="0" distL="0" distR="0" wp14:anchorId="369822B0" wp14:editId="6C409B24">
            <wp:extent cx="1764252" cy="2339340"/>
            <wp:effectExtent l="0" t="0" r="7620" b="3810"/>
            <wp:docPr id="213195219" name="Picture 213195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70219" cy="2347252"/>
                    </a:xfrm>
                    <a:prstGeom prst="rect">
                      <a:avLst/>
                    </a:prstGeom>
                  </pic:spPr>
                </pic:pic>
              </a:graphicData>
            </a:graphic>
          </wp:inline>
        </w:drawing>
      </w:r>
    </w:p>
    <w:p w:rsidR="00344E47" w:rsidP="0957BF25" w:rsidRDefault="2D3E9485" w14:paraId="6B39F222" w14:textId="189E93FB">
      <w:pPr>
        <w:pStyle w:val="ListParagraph"/>
        <w:numPr>
          <w:ilvl w:val="0"/>
          <w:numId w:val="4"/>
        </w:numPr>
        <w:rPr>
          <w:rFonts w:ascii="Calibri" w:hAnsi="Calibri" w:eastAsia="Calibri" w:cs="Calibri"/>
        </w:rPr>
      </w:pPr>
      <w:r w:rsidR="0957BF25">
        <w:rPr/>
        <w:t>Look at the F2 and F3 generation gummy bears from several other groups. Based on what you’ve learned from this activity, what causes the variation in phenotype (appearance) of offspring?</w:t>
      </w:r>
    </w:p>
    <w:p w:rsidR="2D3E9485" w:rsidP="2D3E9485" w:rsidRDefault="2D3E9485" w14:paraId="2F3DDF75" w14:textId="614611A1"/>
    <w:p w:rsidR="2D3E9485" w:rsidP="2D3E9485" w:rsidRDefault="2D3E9485" w14:paraId="172E82D9" w14:textId="2F209219"/>
    <w:p w:rsidR="2D3E9485" w:rsidP="2D3E9485" w:rsidRDefault="2D3E9485" w14:paraId="6F24522E" w14:textId="058CB82E"/>
    <w:p w:rsidR="00375730" w:rsidP="2D3E9485" w:rsidRDefault="00375730" w14:paraId="0282792F" w14:textId="626FA397"/>
    <w:p w:rsidR="00375730" w:rsidP="2D3E9485" w:rsidRDefault="00375730" w14:paraId="6FE3B571" w14:textId="08619058"/>
    <w:p w:rsidR="00375730" w:rsidP="2D3E9485" w:rsidRDefault="00375730" w14:paraId="21EB2F40" w14:textId="77777777"/>
    <w:p w:rsidR="2D3E9485" w:rsidP="2D3E9485" w:rsidRDefault="2D3E9485" w14:paraId="2A139BEC" w14:textId="4E87DEB7"/>
    <w:p w:rsidR="00913813" w:rsidP="0957BF25" w:rsidRDefault="2D3E9485" w14:paraId="7C20A3B6" w14:textId="1DC09E3C">
      <w:pPr>
        <w:pStyle w:val="ListParagraph"/>
        <w:numPr>
          <w:ilvl w:val="0"/>
          <w:numId w:val="4"/>
        </w:numPr>
        <w:rPr>
          <w:rFonts w:ascii="Calibri" w:hAnsi="Calibri" w:eastAsia="Calibri" w:cs="Calibri"/>
        </w:rPr>
      </w:pPr>
      <w:r w:rsidR="0957BF25">
        <w:rPr/>
        <w:t xml:space="preserve">Given the amount of variation in F2 and F3 gummy bears that you observed, do you think it is possible that all three images show sets of twins? Make a claim about whether or not they are twins. Support your claim with evidence and reasoning from the gummy bear models. </w:t>
      </w:r>
    </w:p>
    <w:p w:rsidR="00344E47" w:rsidRDefault="00344E47" w14:paraId="22B65E11" w14:textId="302B2414"/>
    <w:sectPr w:rsidR="00344E47" w:rsidSect="00375730">
      <w:footerReference w:type="default" r:id="rId10"/>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05F0E" w:rsidP="00375730" w:rsidRDefault="00405F0E" w14:paraId="0205AF4D" w14:textId="77777777">
      <w:pPr>
        <w:spacing w:after="0" w:line="240" w:lineRule="auto"/>
      </w:pPr>
      <w:r>
        <w:separator/>
      </w:r>
    </w:p>
  </w:endnote>
  <w:endnote w:type="continuationSeparator" w:id="0">
    <w:p w:rsidR="00405F0E" w:rsidP="00375730" w:rsidRDefault="00405F0E" w14:paraId="639874F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375730" w:rsidRDefault="00375730" w14:paraId="6CAD549A" w14:textId="4DBBA511">
    <w:pPr>
      <w:pStyle w:val="Footer"/>
    </w:pPr>
    <w:r w:rsidRPr="00375730">
      <w:rPr>
        <w:noProof/>
      </w:rPr>
      <mc:AlternateContent>
        <mc:Choice Requires="wpg">
          <w:drawing>
            <wp:anchor distT="0" distB="0" distL="114300" distR="114300" simplePos="0" relativeHeight="251659264" behindDoc="0" locked="0" layoutInCell="1" allowOverlap="1" wp14:anchorId="32B86D45" wp14:editId="639C0C9B">
              <wp:simplePos x="0" y="0"/>
              <wp:positionH relativeFrom="margin">
                <wp:align>center</wp:align>
              </wp:positionH>
              <wp:positionV relativeFrom="paragraph">
                <wp:posOffset>38100</wp:posOffset>
              </wp:positionV>
              <wp:extent cx="2817506" cy="370884"/>
              <wp:effectExtent l="38100" t="0" r="20955" b="10160"/>
              <wp:wrapNone/>
              <wp:docPr id="8" name="Group 7"/>
              <wp:cNvGraphicFramePr/>
              <a:graphic xmlns:a="http://schemas.openxmlformats.org/drawingml/2006/main">
                <a:graphicData uri="http://schemas.microsoft.com/office/word/2010/wordprocessingGroup">
                  <wpg:wgp>
                    <wpg:cNvGrpSpPr/>
                    <wpg:grpSpPr>
                      <a:xfrm>
                        <a:off x="0" y="0"/>
                        <a:ext cx="2817506" cy="370884"/>
                        <a:chOff x="0" y="0"/>
                        <a:chExt cx="5041140" cy="491472"/>
                      </a:xfrm>
                    </wpg:grpSpPr>
                    <wps:wsp>
                      <wps:cNvPr id="9" name="Text Box 2"/>
                      <wps:cNvSpPr txBox="1">
                        <a:spLocks noChangeArrowheads="1"/>
                      </wps:cNvSpPr>
                      <wps:spPr bwMode="auto">
                        <a:xfrm>
                          <a:off x="104093" y="91779"/>
                          <a:ext cx="4750263" cy="399693"/>
                        </a:xfrm>
                        <a:prstGeom prst="rect">
                          <a:avLst/>
                        </a:prstGeom>
                        <a:solidFill>
                          <a:srgbClr val="FFFFFF"/>
                        </a:solidFill>
                        <a:ln w="9525">
                          <a:noFill/>
                          <a:miter lim="800000"/>
                          <a:headEnd/>
                          <a:tailEnd/>
                        </a:ln>
                      </wps:spPr>
                      <wps:txbx>
                        <w:txbxContent>
                          <w:p w:rsidR="00375730" w:rsidP="00375730" w:rsidRDefault="00375730" w14:paraId="1737AB84" w14:textId="77777777">
                            <w:pPr>
                              <w:spacing w:line="256" w:lineRule="auto"/>
                              <w:jc w:val="center"/>
                              <w:rPr>
                                <w:color w:val="000000" w:themeColor="text1"/>
                                <w:kern w:val="24"/>
                                <w:sz w:val="12"/>
                                <w:szCs w:val="12"/>
                              </w:rPr>
                            </w:pPr>
                            <w:r>
                              <w:rPr>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10" name="Right Triangle 10"/>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1" name="Picture 11" descr="Logo&#10;&#10;Description automatically generated">
                          <a:hlinkClick r:id="rId1"/>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12" name="Picture 12" descr="A picture containing text, clipart&#10;&#10;Description automatically generated">
                          <a:hlinkClick r:id="rId3"/>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id="Group 7" style="position:absolute;margin-left:0;margin-top:3pt;width:221.85pt;height:29.2pt;z-index:251659264;mso-position-horizontal:center;mso-position-horizontal-relative:margin" coordsize="50411,4914" o:spid="_x0000_s1026" w14:anchorId="32B86D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">
              <v:shapetype id="_x0000_t202" coordsize="21600,21600" o:spt="202" path="m,l,21600r21600,l21600,xe">
                <v:stroke joinstyle="miter"/>
                <v:path gradientshapeok="t" o:connecttype="rect"/>
              </v:shapetype>
              <v:shape id="Text Box 2" style="position:absolute;left:1040;top:917;width:47503;height:3997;visibility:visible;mso-wrap-style:square;v-text-anchor:top" o:spid="_x0000_s102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">
                <v:textbox style="mso-fit-shape-to-text:t">
                  <w:txbxContent>
                    <w:p w:rsidR="00375730" w:rsidP="00375730" w:rsidRDefault="00375730" w14:paraId="1737AB84" w14:textId="77777777">
                      <w:pPr>
                        <w:spacing w:line="256" w:lineRule="auto"/>
                        <w:jc w:val="center"/>
                        <w:rPr>
                          <w:color w:val="000000" w:themeColor="text1"/>
                          <w:kern w:val="24"/>
                          <w:sz w:val="12"/>
                          <w:szCs w:val="12"/>
                        </w:rPr>
                      </w:pPr>
                      <w:r>
                        <w:rPr>
                          <w:color w:val="000000" w:themeColor="text1"/>
                          <w:kern w:val="24"/>
                          <w:sz w:val="12"/>
                          <w:szCs w:val="12"/>
                        </w:rPr>
                        <w:t>3D-RST is supported by the NSF under grant number #DRL-2101383</w:t>
                      </w:r>
                    </w:p>
                  </w:txbxContent>
                </v:textbox>
              </v:shape>
              <v:shapetype id="_x0000_t6" coordsize="21600,21600" o:spt="6" path="m,l,21600r21600,xe">
                <v:stroke joinstyle="miter"/>
                <v:path textboxrect="1800,12600,12600,19800" gradientshapeok="t" o:connecttype="custom" o:connectlocs="0,0;0,10800;0,21600;10800,21600;21600,21600;10800,10800"/>
              </v:shapetype>
              <v:shape id="Right Triangle 10" style="position:absolute;top:3394;width:50346;height:1351;flip:x;visibility:visible;mso-wrap-style:square;v-text-anchor:middle" o:spid="_x0000_s1028" fillcolor="#002f60" strokecolor="#1f3763 [1604]" strokeweight="1pt" type="#_x0000_t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1" style="position:absolute;left:642;width:4006;height:4228;visibility:visible;mso-wrap-style:square" href="https://3drst.byu.edu/" alt="Logo&#10;&#10;Description automatically generated" o:spid="_x0000_s1029" o:button="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">
                <v:fill o:detectmouseclick="t"/>
                <v:imagedata cropleft="13492f" croptop="6571f" cropright="15223f" cropbottom="7608f" o:title="Logo&#10;&#10;Description automatically generated" r:id="rId5"/>
              </v:shape>
              <v:shape id="Picture 12" style="position:absolute;left:44748;top:919;width:5663;height:1982;visibility:visible;mso-wrap-style:square" href="https://creativecommons.org/licenses/by-nc-sa/4.0/" alt="A picture containing text, clipart&#10;&#10;Description automatically generated" o:spid="_x0000_s1030" o:button="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">
                <v:fill o:detectmouseclick="t"/>
                <v:imagedata o:title="A picture containing text, clipart&#10;&#10;Description automatically generated" r:id="rId6"/>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05F0E" w:rsidP="00375730" w:rsidRDefault="00405F0E" w14:paraId="7418FBEE" w14:textId="77777777">
      <w:pPr>
        <w:spacing w:after="0" w:line="240" w:lineRule="auto"/>
      </w:pPr>
      <w:r>
        <w:separator/>
      </w:r>
    </w:p>
  </w:footnote>
  <w:footnote w:type="continuationSeparator" w:id="0">
    <w:p w:rsidR="00405F0E" w:rsidP="00375730" w:rsidRDefault="00405F0E" w14:paraId="0F6CE994"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
    <w:nsid w:val="6da7817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12E6953"/>
    <w:multiLevelType w:val="hybridMultilevel"/>
    <w:tmpl w:val="72662622"/>
    <w:lvl w:ilvl="0" w:tplc="A28C3F3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0BF3144"/>
    <w:multiLevelType w:val="multilevel"/>
    <w:tmpl w:val="6CD6D1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F980D54"/>
    <w:multiLevelType w:val="multilevel"/>
    <w:tmpl w:val="2CB2F5EE"/>
    <w:lvl w:ilvl="0">
      <w:start w:val="1"/>
      <w:numFmt w:val="decimal"/>
      <w:lvlText w:val="%1)"/>
      <w:lvlJc w:val="left"/>
      <w:pPr>
        <w:ind w:left="720" w:hanging="360"/>
      </w:pPr>
      <w:rPr>
        <w:rFonts w:ascii="Calibri" w:hAnsi="Calibri" w:eastAsia="Calibri" w:cs="Calibri"/>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4">
    <w:abstractNumId w:val="3"/>
  </w:num>
  <w:num w:numId="1" w16cid:durableId="852495072">
    <w:abstractNumId w:val="2"/>
  </w:num>
  <w:num w:numId="2" w16cid:durableId="991954538">
    <w:abstractNumId w:val="1"/>
  </w:num>
  <w:num w:numId="3" w16cid:durableId="14292356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sjQxMLe0sDAyMDVX0lEKTi0uzszPAykwqgUA/5PW9SwAAAA="/>
  </w:docVars>
  <w:rsids>
    <w:rsidRoot w:val="00EE5D48"/>
    <w:rsid w:val="000C6362"/>
    <w:rsid w:val="0024762C"/>
    <w:rsid w:val="0025585E"/>
    <w:rsid w:val="00344E47"/>
    <w:rsid w:val="00375730"/>
    <w:rsid w:val="003B2B4C"/>
    <w:rsid w:val="00405F0E"/>
    <w:rsid w:val="0064337E"/>
    <w:rsid w:val="007D38A6"/>
    <w:rsid w:val="007E6FE6"/>
    <w:rsid w:val="00844145"/>
    <w:rsid w:val="00913813"/>
    <w:rsid w:val="00965DAE"/>
    <w:rsid w:val="00A3297B"/>
    <w:rsid w:val="00B76620"/>
    <w:rsid w:val="00C01D91"/>
    <w:rsid w:val="00C077A8"/>
    <w:rsid w:val="00C559DE"/>
    <w:rsid w:val="00E54737"/>
    <w:rsid w:val="00EE5D48"/>
    <w:rsid w:val="00FF7CB2"/>
    <w:rsid w:val="0957BF25"/>
    <w:rsid w:val="2D3E94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BD88C"/>
  <w15:chartTrackingRefBased/>
  <w15:docId w15:val="{A7958BE4-7367-4B22-AA5A-8FEA2BDFF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F7CB2"/>
    <w:rPr>
      <w:rFonts w:ascii="Calibri" w:hAnsi="Calibri" w:eastAsia="Calibri" w:cs="Calibri"/>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EE5D48"/>
    <w:pPr>
      <w:ind w:left="720"/>
      <w:contextualSpacing/>
    </w:pPr>
  </w:style>
  <w:style w:type="paragraph" w:styleId="Header">
    <w:name w:val="header"/>
    <w:basedOn w:val="Normal"/>
    <w:link w:val="HeaderChar"/>
    <w:uiPriority w:val="99"/>
    <w:unhideWhenUsed/>
    <w:rsid w:val="00375730"/>
    <w:pPr>
      <w:tabs>
        <w:tab w:val="center" w:pos="4680"/>
        <w:tab w:val="right" w:pos="9360"/>
      </w:tabs>
      <w:spacing w:after="0" w:line="240" w:lineRule="auto"/>
    </w:pPr>
  </w:style>
  <w:style w:type="character" w:styleId="HeaderChar" w:customStyle="1">
    <w:name w:val="Header Char"/>
    <w:basedOn w:val="DefaultParagraphFont"/>
    <w:link w:val="Header"/>
    <w:uiPriority w:val="99"/>
    <w:rsid w:val="00375730"/>
    <w:rPr>
      <w:rFonts w:ascii="Calibri" w:hAnsi="Calibri" w:eastAsia="Calibri" w:cs="Calibri"/>
    </w:rPr>
  </w:style>
  <w:style w:type="paragraph" w:styleId="Footer">
    <w:name w:val="footer"/>
    <w:basedOn w:val="Normal"/>
    <w:link w:val="FooterChar"/>
    <w:uiPriority w:val="99"/>
    <w:unhideWhenUsed/>
    <w:rsid w:val="00375730"/>
    <w:pPr>
      <w:tabs>
        <w:tab w:val="center" w:pos="4680"/>
        <w:tab w:val="right" w:pos="9360"/>
      </w:tabs>
      <w:spacing w:after="0" w:line="240" w:lineRule="auto"/>
    </w:pPr>
  </w:style>
  <w:style w:type="character" w:styleId="FooterChar" w:customStyle="1">
    <w:name w:val="Footer Char"/>
    <w:basedOn w:val="DefaultParagraphFont"/>
    <w:link w:val="Footer"/>
    <w:uiPriority w:val="99"/>
    <w:rsid w:val="00375730"/>
    <w:rPr>
      <w:rFonts w:ascii="Calibri" w:hAnsi="Calibri" w:eastAsia="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2.jpeg" Id="rId8" /><Relationship Type="http://schemas.openxmlformats.org/officeDocument/2006/relationships/settings" Target="settings.xml" Id="rId3" /><Relationship Type="http://schemas.openxmlformats.org/officeDocument/2006/relationships/image" Target="media/image1.jpeg"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11" /><Relationship Type="http://schemas.openxmlformats.org/officeDocument/2006/relationships/footnotes" Target="footnotes.xml" Id="rId5" /><Relationship Type="http://schemas.openxmlformats.org/officeDocument/2006/relationships/footer" Target="footer1.xml" Id="rId10" /><Relationship Type="http://schemas.openxmlformats.org/officeDocument/2006/relationships/webSettings" Target="webSettings.xml" Id="rId4" /><Relationship Type="http://schemas.openxmlformats.org/officeDocument/2006/relationships/image" Target="media/image3.jpeg" Id="rId9" /></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4.png"/><Relationship Id="rId1" Type="http://schemas.openxmlformats.org/officeDocument/2006/relationships/hyperlink" Target="https://3drst.byu.edu/" TargetMode="External"/><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ravis Wood</dc:creator>
  <keywords/>
  <dc:description/>
  <lastModifiedBy>Tracy Poulsen</lastModifiedBy>
  <revision>7</revision>
  <dcterms:created xsi:type="dcterms:W3CDTF">2022-03-25T18:10:00.0000000Z</dcterms:created>
  <dcterms:modified xsi:type="dcterms:W3CDTF">2023-05-03T18:49:49.5707753Z</dcterms:modified>
</coreProperties>
</file>